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EFD813" w14:textId="77777777" w:rsidR="002F6D82" w:rsidRPr="00FC4058" w:rsidRDefault="002F6D82" w:rsidP="002F6D82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C4058">
        <w:rPr>
          <w:rFonts w:ascii="Times New Roman" w:hAnsi="Times New Roman" w:cs="Times New Roman"/>
          <w:b/>
          <w:sz w:val="24"/>
          <w:szCs w:val="24"/>
        </w:rPr>
        <w:t>Supplementary file</w:t>
      </w:r>
    </w:p>
    <w:p w14:paraId="6137CC79" w14:textId="77777777" w:rsidR="002F6D82" w:rsidRPr="00FC4058" w:rsidRDefault="002F6D82" w:rsidP="002F6D82">
      <w:pPr>
        <w:spacing w:line="360" w:lineRule="auto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FC4058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Appendix 1. </w:t>
      </w:r>
      <w:r>
        <w:rPr>
          <w:rFonts w:ascii="Times New Roman" w:hAnsi="Times New Roman" w:cs="Times New Roman"/>
          <w:bCs/>
          <w:sz w:val="24"/>
          <w:szCs w:val="24"/>
          <w:lang w:val="en-IN"/>
        </w:rPr>
        <w:t xml:space="preserve">The </w:t>
      </w:r>
      <w:r w:rsidRPr="00FC4058">
        <w:rPr>
          <w:rFonts w:ascii="Times New Roman" w:hAnsi="Times New Roman" w:cs="Times New Roman"/>
          <w:bCs/>
          <w:sz w:val="24"/>
          <w:szCs w:val="24"/>
          <w:lang w:val="en-IN"/>
        </w:rPr>
        <w:t>GC-Mass spectrum of fatty acid methyl esters identified in maize cultivars</w:t>
      </w:r>
    </w:p>
    <w:p w14:paraId="38E55CD4" w14:textId="571944CC" w:rsidR="00A022B7" w:rsidRPr="002F6D82" w:rsidRDefault="00A022B7" w:rsidP="00A022B7">
      <w:pPr>
        <w:spacing w:line="360" w:lineRule="auto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5226F5E0" w14:textId="7F711F2E" w:rsidR="00A022B7" w:rsidRPr="00FC4058" w:rsidRDefault="00A022B7" w:rsidP="00A022B7">
      <w:pPr>
        <w:rPr>
          <w:rFonts w:ascii="Times New Roman" w:hAnsi="Times New Roman" w:cs="Times New Roman"/>
          <w:bCs/>
          <w:sz w:val="24"/>
          <w:szCs w:val="24"/>
        </w:rPr>
      </w:pPr>
      <w:r w:rsidRPr="00FC4058">
        <w:rPr>
          <w:bCs/>
          <w:noProof/>
        </w:rPr>
        <w:drawing>
          <wp:anchor distT="0" distB="0" distL="114300" distR="114300" simplePos="0" relativeHeight="251659264" behindDoc="0" locked="0" layoutInCell="1" allowOverlap="1" wp14:anchorId="307C1AB0" wp14:editId="7CD5D565">
            <wp:simplePos x="0" y="0"/>
            <wp:positionH relativeFrom="margin">
              <wp:posOffset>624840</wp:posOffset>
            </wp:positionH>
            <wp:positionV relativeFrom="margin">
              <wp:posOffset>487680</wp:posOffset>
            </wp:positionV>
            <wp:extent cx="3902710" cy="6812280"/>
            <wp:effectExtent l="0" t="0" r="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2710" cy="681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C4058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3BB36971" w14:textId="77777777" w:rsidR="00A022B7" w:rsidRPr="00FC4058" w:rsidRDefault="00A022B7" w:rsidP="00A022B7">
      <w:pPr>
        <w:spacing w:line="360" w:lineRule="auto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2F6D82">
        <w:rPr>
          <w:b/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05210AC" wp14:editId="47567EB6">
            <wp:simplePos x="0" y="0"/>
            <wp:positionH relativeFrom="margin">
              <wp:posOffset>677333</wp:posOffset>
            </wp:positionH>
            <wp:positionV relativeFrom="page">
              <wp:posOffset>1528234</wp:posOffset>
            </wp:positionV>
            <wp:extent cx="4356735" cy="7734300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735" cy="773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F6D82">
        <w:rPr>
          <w:rFonts w:ascii="Times New Roman" w:hAnsi="Times New Roman" w:cs="Times New Roman"/>
          <w:b/>
          <w:sz w:val="24"/>
          <w:szCs w:val="24"/>
          <w:lang w:val="en-IN"/>
        </w:rPr>
        <w:t>Appendix 1</w:t>
      </w:r>
      <w:r w:rsidRPr="00FC4058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(cont.) </w:t>
      </w:r>
      <w:r>
        <w:rPr>
          <w:rFonts w:ascii="Times New Roman" w:hAnsi="Times New Roman" w:cs="Times New Roman"/>
          <w:bCs/>
          <w:sz w:val="24"/>
          <w:szCs w:val="24"/>
          <w:lang w:val="en-IN"/>
        </w:rPr>
        <w:t xml:space="preserve">The </w:t>
      </w:r>
      <w:r w:rsidRPr="00FC4058">
        <w:rPr>
          <w:rFonts w:ascii="Times New Roman" w:hAnsi="Times New Roman" w:cs="Times New Roman"/>
          <w:bCs/>
          <w:sz w:val="24"/>
          <w:szCs w:val="24"/>
          <w:lang w:val="en-IN"/>
        </w:rPr>
        <w:t>GC-Mass spectrum of fatty acid methyl esters identified in maize cultivars</w:t>
      </w:r>
    </w:p>
    <w:p w14:paraId="6CE0F06F" w14:textId="77777777" w:rsidR="00A022B7" w:rsidRPr="00FC4058" w:rsidRDefault="00A022B7" w:rsidP="00A022B7">
      <w:pPr>
        <w:rPr>
          <w:rFonts w:ascii="Times New Roman" w:hAnsi="Times New Roman" w:cs="Times New Roman"/>
          <w:bCs/>
          <w:sz w:val="24"/>
          <w:szCs w:val="24"/>
        </w:rPr>
      </w:pPr>
      <w:r w:rsidRPr="00FC4058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0C74D11B" w14:textId="77777777" w:rsidR="00A022B7" w:rsidRPr="00FC4058" w:rsidRDefault="00A022B7" w:rsidP="00A022B7">
      <w:pPr>
        <w:spacing w:after="0" w:line="36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</w:p>
    <w:p w14:paraId="7886B92B" w14:textId="77777777" w:rsidR="00A022B7" w:rsidRPr="00FC4058" w:rsidRDefault="00A022B7" w:rsidP="00A022B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2F6D82">
        <w:rPr>
          <w:rFonts w:ascii="Times New Roman" w:hAnsi="Times New Roman" w:cs="Times New Roman"/>
          <w:b/>
          <w:sz w:val="24"/>
          <w:szCs w:val="24"/>
        </w:rPr>
        <w:t>Appendix 2</w:t>
      </w:r>
      <w:r w:rsidRPr="00FC4058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FC4058">
        <w:rPr>
          <w:rFonts w:ascii="Times New Roman" w:hAnsi="Times New Roman" w:cs="Times New Roman"/>
          <w:bCs/>
          <w:noProof/>
          <w:sz w:val="24"/>
          <w:szCs w:val="24"/>
        </w:rPr>
        <w:t>Loadings</w:t>
      </w:r>
      <w:r w:rsidRPr="00FC4058">
        <w:rPr>
          <w:rFonts w:ascii="Times New Roman" w:hAnsi="Times New Roman" w:cs="Times New Roman"/>
          <w:bCs/>
          <w:sz w:val="24"/>
          <w:szCs w:val="24"/>
        </w:rPr>
        <w:t xml:space="preserve"> for the first four principal components (PC) of the fatty acids quantified from 21 maize </w:t>
      </w:r>
      <w:r>
        <w:rPr>
          <w:rFonts w:ascii="Times New Roman" w:hAnsi="Times New Roman" w:cs="Times New Roman"/>
          <w:bCs/>
          <w:sz w:val="24"/>
          <w:szCs w:val="24"/>
        </w:rPr>
        <w:t>hybrids</w:t>
      </w:r>
      <w:r w:rsidRPr="00FC4058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tbl>
      <w:tblPr>
        <w:tblW w:w="7840" w:type="dxa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0"/>
        <w:gridCol w:w="2363"/>
        <w:gridCol w:w="960"/>
        <w:gridCol w:w="1220"/>
        <w:gridCol w:w="1220"/>
        <w:gridCol w:w="1440"/>
      </w:tblGrid>
      <w:tr w:rsidR="002F5370" w:rsidRPr="002F5370" w14:paraId="0E5233EE" w14:textId="77777777" w:rsidTr="002F5370">
        <w:trPr>
          <w:trHeight w:val="300"/>
        </w:trPr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271E46" w14:textId="77777777" w:rsidR="002F5370" w:rsidRPr="002F5370" w:rsidRDefault="002F5370" w:rsidP="002F537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/No.</w:t>
            </w:r>
          </w:p>
        </w:tc>
        <w:tc>
          <w:tcPr>
            <w:tcW w:w="2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C1413D" w14:textId="77777777" w:rsidR="002F5370" w:rsidRPr="002F5370" w:rsidRDefault="002F5370" w:rsidP="002F537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F0AAE3" w14:textId="77777777" w:rsidR="002F5370" w:rsidRPr="002F5370" w:rsidRDefault="002F5370" w:rsidP="002F537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C1</w:t>
            </w:r>
          </w:p>
        </w:tc>
        <w:tc>
          <w:tcPr>
            <w:tcW w:w="12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D88542" w14:textId="77777777" w:rsidR="002F5370" w:rsidRPr="002F5370" w:rsidRDefault="002F5370" w:rsidP="002F537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C2</w:t>
            </w:r>
          </w:p>
        </w:tc>
        <w:tc>
          <w:tcPr>
            <w:tcW w:w="12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7CF0B2" w14:textId="77777777" w:rsidR="002F5370" w:rsidRPr="002F5370" w:rsidRDefault="002F5370" w:rsidP="002F537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C3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2AAD96" w14:textId="77777777" w:rsidR="002F5370" w:rsidRPr="002F5370" w:rsidRDefault="002F5370" w:rsidP="002F537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C4</w:t>
            </w:r>
          </w:p>
        </w:tc>
      </w:tr>
      <w:tr w:rsidR="002F5370" w:rsidRPr="002F5370" w14:paraId="6C159FBB" w14:textId="77777777" w:rsidTr="002F5370">
        <w:trPr>
          <w:trHeight w:val="288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9EDC2D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3714BFE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C16:1 (cis-9-Palmitoleic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C7D181B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17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612A390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217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419D0C3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397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D6A8FA6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109</w:t>
            </w:r>
          </w:p>
        </w:tc>
      </w:tr>
      <w:tr w:rsidR="002F5370" w:rsidRPr="002F5370" w14:paraId="35B708AB" w14:textId="77777777" w:rsidTr="002F5370">
        <w:trPr>
          <w:trHeight w:val="288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9DAD44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00CC593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C16:0 (Palmitic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50450E7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13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1A05FC0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35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08601DD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27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0025D03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201</w:t>
            </w:r>
          </w:p>
        </w:tc>
      </w:tr>
      <w:tr w:rsidR="002F5370" w:rsidRPr="002F5370" w14:paraId="742F2CBD" w14:textId="77777777" w:rsidTr="002F5370">
        <w:trPr>
          <w:trHeight w:val="288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D45406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1A84417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C17:0 (Heptadecanoic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F49255B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10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42B0FC5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08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308A7C5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15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E191B0B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532</w:t>
            </w:r>
          </w:p>
        </w:tc>
      </w:tr>
      <w:tr w:rsidR="002F5370" w:rsidRPr="002F5370" w14:paraId="124DFA14" w14:textId="77777777" w:rsidTr="002F5370">
        <w:trPr>
          <w:trHeight w:val="288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D45442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CB13CB8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C18:2n6c (cis-9,12-Linoleic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6734965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32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FD3668D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10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C123EA2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0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2F9C02B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094</w:t>
            </w:r>
          </w:p>
        </w:tc>
      </w:tr>
      <w:tr w:rsidR="002F5370" w:rsidRPr="002F5370" w14:paraId="0AABD1EE" w14:textId="77777777" w:rsidTr="002F5370">
        <w:trPr>
          <w:trHeight w:val="288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7F9D8B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ECBB3E4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C18:1n9c (cis-9-Oleic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7C0F5DD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27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0A4F66E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26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38E96F4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05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041E2EF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069</w:t>
            </w:r>
          </w:p>
        </w:tc>
      </w:tr>
      <w:tr w:rsidR="002F5370" w:rsidRPr="002F5370" w14:paraId="3DD0037B" w14:textId="77777777" w:rsidTr="002F5370">
        <w:trPr>
          <w:trHeight w:val="288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A14889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268AEFF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C18:0 (Stearic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50E56F7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22AEB8A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07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39AF49C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28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AA6D898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276</w:t>
            </w:r>
          </w:p>
        </w:tc>
      </w:tr>
      <w:tr w:rsidR="002F5370" w:rsidRPr="002F5370" w14:paraId="2A887A5B" w14:textId="77777777" w:rsidTr="002F5370">
        <w:trPr>
          <w:trHeight w:val="288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224B5D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EB22C23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C20:1n9 (cis-11-Eicosenoic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4543692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22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DBE629E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02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BDA3099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35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C873852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048</w:t>
            </w:r>
          </w:p>
        </w:tc>
      </w:tr>
      <w:tr w:rsidR="002F5370" w:rsidRPr="002F5370" w14:paraId="12BE84EC" w14:textId="77777777" w:rsidTr="002F5370">
        <w:trPr>
          <w:trHeight w:val="288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CAC35C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DB57325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C20:0 (Arachidic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50F1A4D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24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F70B6DE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15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22433A6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32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1DE2858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182</w:t>
            </w:r>
          </w:p>
        </w:tc>
      </w:tr>
      <w:tr w:rsidR="002F5370" w:rsidRPr="002F5370" w14:paraId="5288D59D" w14:textId="77777777" w:rsidTr="002F5370">
        <w:trPr>
          <w:trHeight w:val="288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FE1A1E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C3CB634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C22:0 (Behenic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026E9C5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11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FE2EE3A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2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FDA01BC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34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9815AE4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</w:tr>
      <w:tr w:rsidR="002F5370" w:rsidRPr="002F5370" w14:paraId="204FE7AD" w14:textId="77777777" w:rsidTr="002F5370">
        <w:trPr>
          <w:trHeight w:val="288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77BA61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A360CFB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C24:0 (Lignoceric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69CC8AF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14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7CBB0B2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2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C4695AD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35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AE8CEBD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294</w:t>
            </w:r>
          </w:p>
        </w:tc>
      </w:tr>
      <w:tr w:rsidR="002F5370" w:rsidRPr="002F5370" w14:paraId="6E3BF9AD" w14:textId="77777777" w:rsidTr="002F5370">
        <w:trPr>
          <w:trHeight w:val="288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77A879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D86EE84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Total SFA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C791F82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2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DBAAB3E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35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D4874D0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11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FB6432D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085</w:t>
            </w:r>
          </w:p>
        </w:tc>
      </w:tr>
      <w:tr w:rsidR="002F5370" w:rsidRPr="002F5370" w14:paraId="4C7C2BB0" w14:textId="77777777" w:rsidTr="002F5370">
        <w:trPr>
          <w:trHeight w:val="288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E64402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5CBB267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Total MUFA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28803AC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27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7018054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25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FA4DBC0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05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28F3F4D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068</w:t>
            </w:r>
          </w:p>
        </w:tc>
      </w:tr>
      <w:tr w:rsidR="002F5370" w:rsidRPr="002F5370" w14:paraId="6073E2BB" w14:textId="77777777" w:rsidTr="002F5370">
        <w:trPr>
          <w:trHeight w:val="288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A4DA0D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94E10C6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Total PUFA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2E62C8E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32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3483F5E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10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5B3D5AF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0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F1980EE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094</w:t>
            </w:r>
          </w:p>
        </w:tc>
      </w:tr>
      <w:tr w:rsidR="002F5370" w:rsidRPr="002F5370" w14:paraId="30D9AD2C" w14:textId="77777777" w:rsidTr="002F5370">
        <w:trPr>
          <w:trHeight w:val="288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CE0995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3527750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PUFAs/SFA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DB81E44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3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B6DE740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24D6635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1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E56BE92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123</w:t>
            </w:r>
          </w:p>
        </w:tc>
      </w:tr>
      <w:tr w:rsidR="002F5370" w:rsidRPr="002F5370" w14:paraId="6E041849" w14:textId="77777777" w:rsidTr="002F5370">
        <w:trPr>
          <w:trHeight w:val="288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D54B6D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6BB5149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PUFAs/MUFA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B2A62AC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30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4180B6A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1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97AE4C8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0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AA7AF7C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</w:tr>
      <w:tr w:rsidR="002F5370" w:rsidRPr="002F5370" w14:paraId="5D0E9CF1" w14:textId="77777777" w:rsidTr="002F5370">
        <w:trPr>
          <w:trHeight w:val="288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24AC78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FF94C7D" w14:textId="3A314FD2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MUFAs/SF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9F82989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09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05E233E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43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67ADD63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03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28BECF7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</w:tr>
      <w:tr w:rsidR="002F5370" w:rsidRPr="002F5370" w14:paraId="5D948A20" w14:textId="77777777" w:rsidTr="002F5370">
        <w:trPr>
          <w:trHeight w:val="300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A7A1E5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DFA8795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C18:2n6c/C18:1n9c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F306494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30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E8F4893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19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9DFFBD4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07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0CCD858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</w:tr>
      <w:tr w:rsidR="002F5370" w:rsidRPr="002F5370" w14:paraId="7579AED9" w14:textId="77777777" w:rsidTr="002F5370">
        <w:trPr>
          <w:trHeight w:val="300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83C585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83D3544" w14:textId="7FFAC5F5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PUFA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MUFAs/SF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F314326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19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FE9F3A7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35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D352842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1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B56369B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104</w:t>
            </w:r>
          </w:p>
        </w:tc>
      </w:tr>
      <w:tr w:rsidR="002F5370" w:rsidRPr="002F5370" w14:paraId="5E0051B8" w14:textId="77777777" w:rsidTr="002F5370">
        <w:trPr>
          <w:trHeight w:val="288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35B32A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F2747AC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Total lipids (% DW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0F55D2A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02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003D945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-0.01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EB2EAB5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33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0E2F5E6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637</w:t>
            </w:r>
          </w:p>
        </w:tc>
      </w:tr>
      <w:tr w:rsidR="002F5370" w:rsidRPr="002F5370" w14:paraId="56E9C07A" w14:textId="77777777" w:rsidTr="002F5370">
        <w:trPr>
          <w:trHeight w:val="300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4BDF87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CB1628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Eigen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41DEDBF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8.544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B36A3E9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4.867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A3AEE4C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2.110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1D4AC7C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1.2526</w:t>
            </w:r>
          </w:p>
        </w:tc>
      </w:tr>
      <w:tr w:rsidR="002F5370" w:rsidRPr="002F5370" w14:paraId="551668D4" w14:textId="77777777" w:rsidTr="002F5370">
        <w:trPr>
          <w:trHeight w:val="300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89E156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9688FE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Varianc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E124F91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F83389A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25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81F5E5C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1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673D745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066</w:t>
            </w:r>
          </w:p>
        </w:tc>
      </w:tr>
      <w:tr w:rsidR="002F5370" w:rsidRPr="002F5370" w14:paraId="7AE87BE8" w14:textId="77777777" w:rsidTr="002F5370">
        <w:trPr>
          <w:trHeight w:val="288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C0631B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A6F7B3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Cumulativ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2794F4A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2E3ABBD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70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340540B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81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5E4F06E" w14:textId="77777777" w:rsidR="002F5370" w:rsidRPr="002F5370" w:rsidRDefault="002F5370" w:rsidP="002F53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370">
              <w:rPr>
                <w:rFonts w:ascii="Times New Roman" w:hAnsi="Times New Roman" w:cs="Times New Roman"/>
                <w:sz w:val="20"/>
                <w:szCs w:val="20"/>
              </w:rPr>
              <w:t>0.883</w:t>
            </w:r>
          </w:p>
        </w:tc>
      </w:tr>
    </w:tbl>
    <w:p w14:paraId="6ADFAB30" w14:textId="43E66C37" w:rsidR="00A022B7" w:rsidRPr="00FC4058" w:rsidRDefault="002F5370" w:rsidP="00A022B7">
      <w:pPr>
        <w:rPr>
          <w:rFonts w:ascii="Times New Roman" w:hAnsi="Times New Roman" w:cs="Times New Roman"/>
          <w:bCs/>
          <w:sz w:val="24"/>
          <w:szCs w:val="24"/>
        </w:rPr>
      </w:pPr>
      <w:r w:rsidRPr="00FC405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022B7" w:rsidRPr="00FC4058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21B72F4D" w14:textId="77777777" w:rsidR="00A022B7" w:rsidRPr="00FC4058" w:rsidRDefault="00A022B7" w:rsidP="00A022B7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F6D82">
        <w:rPr>
          <w:rFonts w:ascii="Times New Roman" w:hAnsi="Times New Roman" w:cs="Times New Roman"/>
          <w:b/>
          <w:sz w:val="24"/>
          <w:szCs w:val="24"/>
        </w:rPr>
        <w:lastRenderedPageBreak/>
        <w:t>Appendix 3.</w:t>
      </w:r>
      <w:r w:rsidRPr="00FC4058">
        <w:rPr>
          <w:rFonts w:ascii="Times New Roman" w:hAnsi="Times New Roman" w:cs="Times New Roman"/>
          <w:bCs/>
          <w:sz w:val="24"/>
          <w:szCs w:val="24"/>
        </w:rPr>
        <w:t xml:space="preserve"> Correlation matrix of major fatty acids quantified in studied maize cultivar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061"/>
        <w:gridCol w:w="1008"/>
        <w:gridCol w:w="789"/>
        <w:gridCol w:w="789"/>
        <w:gridCol w:w="994"/>
        <w:gridCol w:w="994"/>
        <w:gridCol w:w="705"/>
        <w:gridCol w:w="905"/>
        <w:gridCol w:w="705"/>
        <w:gridCol w:w="705"/>
        <w:gridCol w:w="705"/>
      </w:tblGrid>
      <w:tr w:rsidR="00A022B7" w:rsidRPr="00FC4058" w14:paraId="773ADCAA" w14:textId="77777777" w:rsidTr="00FC7067">
        <w:trPr>
          <w:trHeight w:val="288"/>
        </w:trPr>
        <w:tc>
          <w:tcPr>
            <w:tcW w:w="388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9E4EF4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 Fatty acid</w:t>
            </w:r>
          </w:p>
        </w:tc>
        <w:tc>
          <w:tcPr>
            <w:tcW w:w="641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47A009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16:1</w:t>
            </w:r>
          </w:p>
        </w:tc>
        <w:tc>
          <w:tcPr>
            <w:tcW w:w="524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D3585A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16:0</w:t>
            </w:r>
          </w:p>
        </w:tc>
        <w:tc>
          <w:tcPr>
            <w:tcW w:w="524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F161CB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C17:0</w:t>
            </w:r>
          </w:p>
        </w:tc>
        <w:tc>
          <w:tcPr>
            <w:tcW w:w="524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416E34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18:2n6c</w:t>
            </w:r>
          </w:p>
        </w:tc>
        <w:tc>
          <w:tcPr>
            <w:tcW w:w="524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2DA958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18:1n9c</w:t>
            </w:r>
          </w:p>
        </w:tc>
        <w:tc>
          <w:tcPr>
            <w:tcW w:w="375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C65063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18:0</w:t>
            </w:r>
          </w:p>
        </w:tc>
        <w:tc>
          <w:tcPr>
            <w:tcW w:w="375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06C160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20:1n9</w:t>
            </w:r>
          </w:p>
        </w:tc>
        <w:tc>
          <w:tcPr>
            <w:tcW w:w="375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3570CB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20:0</w:t>
            </w:r>
          </w:p>
        </w:tc>
        <w:tc>
          <w:tcPr>
            <w:tcW w:w="375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34EB64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22:0</w:t>
            </w:r>
          </w:p>
        </w:tc>
        <w:tc>
          <w:tcPr>
            <w:tcW w:w="375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375EC0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24:0</w:t>
            </w:r>
          </w:p>
        </w:tc>
      </w:tr>
      <w:tr w:rsidR="00A022B7" w:rsidRPr="00FC4058" w14:paraId="2F9B0C74" w14:textId="77777777" w:rsidTr="00FC7067">
        <w:trPr>
          <w:trHeight w:val="288"/>
        </w:trPr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05BB2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16:1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A91E8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.00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C4DBD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F5169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2E577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9C22D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AF7D1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1BAA2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1AB0C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BCF29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755FF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022B7" w:rsidRPr="00FC4058" w14:paraId="59995260" w14:textId="77777777" w:rsidTr="00FC7067">
        <w:trPr>
          <w:trHeight w:val="300"/>
        </w:trPr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97882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16:0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1002C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76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075DF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.00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6B658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E08A4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E37AC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A8EE2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8664A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91E32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81A90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FDB34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022B7" w:rsidRPr="00FC4058" w14:paraId="5D2F7D02" w14:textId="77777777" w:rsidTr="00FC7067">
        <w:trPr>
          <w:trHeight w:val="288"/>
        </w:trPr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A09B5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C17:0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366FB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-0.21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2792E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00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FDD49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.00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911DD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F04AE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3664C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8386B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92D4C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BA0EF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9F959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022B7" w:rsidRPr="00FC4058" w14:paraId="06F3747D" w14:textId="77777777" w:rsidTr="00FC7067">
        <w:trPr>
          <w:trHeight w:val="288"/>
        </w:trPr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B9FFB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18:2n6c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50306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-0.43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1E8C8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-0.26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C04D7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29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2912E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.00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8932F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36D7C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BE7BD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6389D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6E215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C33FD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022B7" w:rsidRPr="00FC4058" w14:paraId="1CB75CD1" w14:textId="77777777" w:rsidTr="00FC7067">
        <w:trPr>
          <w:trHeight w:val="288"/>
        </w:trPr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89163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18:1n9c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E62B9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16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E324A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-0.11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C2DFA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-0.31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CBBA5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-0.93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76B08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.00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1CD52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EC490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7B93C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9DC03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A0ED1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022B7" w:rsidRPr="00FC4058" w14:paraId="68EDDE9D" w14:textId="77777777" w:rsidTr="00FC7067">
        <w:trPr>
          <w:trHeight w:val="288"/>
        </w:trPr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07F30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18:0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C364C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22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BBDA1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15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68FEC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-0.12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C20B0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-0.58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EAC25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44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EE7B9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.00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C8DB6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52900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2D373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68C37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022B7" w:rsidRPr="00FC4058" w14:paraId="777223F5" w14:textId="77777777" w:rsidTr="00FC7067">
        <w:trPr>
          <w:trHeight w:val="288"/>
        </w:trPr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21590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20:1n9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1F7B4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13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86551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03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3C5B8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-0.02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4FB6F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-0.55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EB820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49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A858E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63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281EF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.00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F9680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D7CE6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D5993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022B7" w:rsidRPr="00FC4058" w14:paraId="11190E76" w14:textId="77777777" w:rsidTr="00FC7067">
        <w:trPr>
          <w:trHeight w:val="288"/>
        </w:trPr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A59C0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20:0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1FC63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31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C0927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30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7F6EE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-0.15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8F987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-0.52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98D8D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33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84E6F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77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5EE09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67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9B6E6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.00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A510C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41BBD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022B7" w:rsidRPr="00FC4058" w14:paraId="1E832990" w14:textId="77777777" w:rsidTr="00FC7067">
        <w:trPr>
          <w:trHeight w:val="288"/>
        </w:trPr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C6E75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22:0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62AB6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20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16867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30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EFA8D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06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EE9D6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-0.14</w:t>
            </w:r>
          </w:p>
        </w:tc>
        <w:tc>
          <w:tcPr>
            <w:tcW w:w="5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D7ED2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-0.05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73473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43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40ADA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40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11653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71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252C9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.00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E9A52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022B7" w:rsidRPr="00FC4058" w14:paraId="51AB377A" w14:textId="77777777" w:rsidTr="00FC7067">
        <w:trPr>
          <w:trHeight w:val="300"/>
        </w:trPr>
        <w:tc>
          <w:tcPr>
            <w:tcW w:w="3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DE30D6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24:0</w:t>
            </w:r>
          </w:p>
        </w:tc>
        <w:tc>
          <w:tcPr>
            <w:tcW w:w="64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044C12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11</w:t>
            </w:r>
          </w:p>
        </w:tc>
        <w:tc>
          <w:tcPr>
            <w:tcW w:w="52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E72F93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27</w:t>
            </w:r>
          </w:p>
        </w:tc>
        <w:tc>
          <w:tcPr>
            <w:tcW w:w="52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18D692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-0.15</w:t>
            </w:r>
          </w:p>
        </w:tc>
        <w:tc>
          <w:tcPr>
            <w:tcW w:w="52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EC7369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-0.20</w:t>
            </w:r>
          </w:p>
        </w:tc>
        <w:tc>
          <w:tcPr>
            <w:tcW w:w="52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144ADA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00</w:t>
            </w:r>
          </w:p>
        </w:tc>
        <w:tc>
          <w:tcPr>
            <w:tcW w:w="37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886083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74</w:t>
            </w:r>
          </w:p>
        </w:tc>
        <w:tc>
          <w:tcPr>
            <w:tcW w:w="37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EB8131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42</w:t>
            </w:r>
          </w:p>
        </w:tc>
        <w:tc>
          <w:tcPr>
            <w:tcW w:w="37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C81B75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70</w:t>
            </w:r>
          </w:p>
        </w:tc>
        <w:tc>
          <w:tcPr>
            <w:tcW w:w="37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D20523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0.42</w:t>
            </w:r>
          </w:p>
        </w:tc>
        <w:tc>
          <w:tcPr>
            <w:tcW w:w="37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1BDAF2" w14:textId="77777777" w:rsidR="00A022B7" w:rsidRPr="00FC4058" w:rsidRDefault="00A022B7" w:rsidP="00FC7067">
            <w:pPr>
              <w:spacing w:after="0" w:line="36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FC4058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1.00</w:t>
            </w:r>
          </w:p>
        </w:tc>
      </w:tr>
    </w:tbl>
    <w:p w14:paraId="14EA23CC" w14:textId="77777777" w:rsidR="00A022B7" w:rsidRDefault="00A022B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F7A4CF1" w14:textId="20EF07C1" w:rsidR="00DB3312" w:rsidRDefault="00DB3312" w:rsidP="00DB3312">
      <w:pPr>
        <w:jc w:val="center"/>
      </w:pPr>
    </w:p>
    <w:p w14:paraId="0AA3865B" w14:textId="0D093216" w:rsidR="00DB3312" w:rsidRDefault="00DB3312" w:rsidP="00DB3312"/>
    <w:sectPr w:rsidR="00DB33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NzIwMAQyjI3MzZV0lIJTi4sz8/NACgxrASU4w9ksAAAA"/>
  </w:docVars>
  <w:rsids>
    <w:rsidRoot w:val="00500D25"/>
    <w:rsid w:val="002F5370"/>
    <w:rsid w:val="002F6D82"/>
    <w:rsid w:val="00500D25"/>
    <w:rsid w:val="00A022B7"/>
    <w:rsid w:val="00DB3312"/>
    <w:rsid w:val="00F15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4E1DD"/>
  <w15:chartTrackingRefBased/>
  <w15:docId w15:val="{8A958764-C398-4E39-93ED-6F401F342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22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96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NI</dc:creator>
  <cp:keywords/>
  <dc:description/>
  <cp:lastModifiedBy>사이니</cp:lastModifiedBy>
  <cp:revision>2</cp:revision>
  <cp:lastPrinted>2020-09-21T03:02:00Z</cp:lastPrinted>
  <dcterms:created xsi:type="dcterms:W3CDTF">2020-09-21T03:11:00Z</dcterms:created>
  <dcterms:modified xsi:type="dcterms:W3CDTF">2020-09-21T03:11:00Z</dcterms:modified>
</cp:coreProperties>
</file>